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188E6FE" w14:textId="42127DEB" w:rsidR="00C127BB" w:rsidRDefault="00C127BB" w:rsidP="00C127BB">
      <w:pPr>
        <w:ind w:left="2880" w:firstLine="720"/>
      </w:pPr>
      <w:r>
        <w:t>PROJECT 1</w:t>
      </w:r>
    </w:p>
    <w:p w14:paraId="0BF36C67" w14:textId="2D7E1368" w:rsidR="001A4A76" w:rsidRDefault="001A4A76" w:rsidP="001A4A76">
      <w:r w:rsidRPr="00FB0C2C">
        <w:rPr>
          <w:b/>
        </w:rPr>
        <w:t>Title:</w:t>
      </w:r>
      <w:r>
        <w:t xml:space="preserve"> </w:t>
      </w:r>
      <w:r w:rsidR="009923C5">
        <w:t>An insightful look at IMDB data from 2006 and 2016</w:t>
      </w:r>
    </w:p>
    <w:p w14:paraId="4F96FA1F" w14:textId="44E16565" w:rsidR="001A4A76" w:rsidRDefault="001A4A76" w:rsidP="001A4A76">
      <w:r w:rsidRPr="00FB0C2C">
        <w:rPr>
          <w:b/>
        </w:rPr>
        <w:t>Team members:</w:t>
      </w:r>
      <w:r w:rsidRPr="00C80AFB">
        <w:t xml:space="preserve"> </w:t>
      </w:r>
      <w:proofErr w:type="spellStart"/>
      <w:r>
        <w:t>Mahtab</w:t>
      </w:r>
      <w:proofErr w:type="spellEnd"/>
      <w:r w:rsidR="008C6621">
        <w:t xml:space="preserve"> </w:t>
      </w:r>
      <w:proofErr w:type="spellStart"/>
      <w:r w:rsidR="008C6621">
        <w:t>Karimipour</w:t>
      </w:r>
      <w:proofErr w:type="spellEnd"/>
      <w:r>
        <w:t xml:space="preserve">, </w:t>
      </w:r>
      <w:r w:rsidR="00820AD2">
        <w:t>L</w:t>
      </w:r>
      <w:r>
        <w:t>uke</w:t>
      </w:r>
      <w:r w:rsidR="008C6621">
        <w:t xml:space="preserve"> Gonzales</w:t>
      </w:r>
      <w:r>
        <w:t xml:space="preserve">, </w:t>
      </w:r>
      <w:r w:rsidR="00820AD2">
        <w:t>M</w:t>
      </w:r>
      <w:r>
        <w:t>olly</w:t>
      </w:r>
      <w:r w:rsidR="008C6621">
        <w:t xml:space="preserve"> Eskelson</w:t>
      </w:r>
      <w:r>
        <w:t>.</w:t>
      </w:r>
    </w:p>
    <w:p w14:paraId="6E064735" w14:textId="77777777" w:rsidR="001A4A76" w:rsidRPr="00FB0C2C" w:rsidRDefault="001A4A76" w:rsidP="001A4A76">
      <w:pPr>
        <w:rPr>
          <w:b/>
        </w:rPr>
      </w:pPr>
      <w:r w:rsidRPr="00FB0C2C">
        <w:rPr>
          <w:b/>
        </w:rPr>
        <w:t>Description/outline:</w:t>
      </w:r>
    </w:p>
    <w:p w14:paraId="2222AF89" w14:textId="65C4400C" w:rsidR="009923C5" w:rsidRDefault="001A4A76" w:rsidP="00FB0C2C">
      <w:pPr>
        <w:ind w:firstLine="720"/>
      </w:pPr>
      <w:r>
        <w:t xml:space="preserve">Our project is to uncover patterns </w:t>
      </w:r>
      <w:r w:rsidR="00D51FCD">
        <w:t xml:space="preserve">between movies released from 2006 and 2016 and their genres, critic scores, revenue, actors, directors, year, runtime minutes, rating, votes, and </w:t>
      </w:r>
      <w:r w:rsidR="00793906">
        <w:rPr>
          <w:noProof/>
        </w:rPr>
        <w:t>M</w:t>
      </w:r>
      <w:r w:rsidR="00D51FCD" w:rsidRPr="00793906">
        <w:rPr>
          <w:noProof/>
        </w:rPr>
        <w:t>etascore</w:t>
      </w:r>
    </w:p>
    <w:p w14:paraId="0AC1D2E0" w14:textId="0DA6AC5D" w:rsidR="001A4A76" w:rsidRDefault="001A4A76" w:rsidP="00FB0C2C">
      <w:pPr>
        <w:ind w:firstLine="720"/>
      </w:pPr>
      <w:r>
        <w:t xml:space="preserve"> As the data a</w:t>
      </w:r>
      <w:r w:rsidR="00D51FCD">
        <w:t>llows.</w:t>
      </w:r>
    </w:p>
    <w:p w14:paraId="48C38616" w14:textId="2838B007" w:rsidR="001A4A76" w:rsidRPr="00FB0C2C" w:rsidRDefault="001A4A76" w:rsidP="001A4A76">
      <w:pPr>
        <w:rPr>
          <w:b/>
        </w:rPr>
      </w:pPr>
      <w:r w:rsidRPr="00FB0C2C">
        <w:rPr>
          <w:b/>
        </w:rPr>
        <w:t>Question</w:t>
      </w:r>
      <w:r w:rsidR="00C127BB" w:rsidRPr="00FB0C2C">
        <w:rPr>
          <w:b/>
        </w:rPr>
        <w:t>-</w:t>
      </w:r>
    </w:p>
    <w:p w14:paraId="68070720" w14:textId="5C22746E" w:rsidR="00C127BB" w:rsidRDefault="008C6621" w:rsidP="00FB0C2C">
      <w:pPr>
        <w:pStyle w:val="ListParagraph"/>
        <w:numPr>
          <w:ilvl w:val="0"/>
          <w:numId w:val="4"/>
        </w:numPr>
      </w:pPr>
      <w:r>
        <w:t>H</w:t>
      </w:r>
      <w:r w:rsidR="009923C5">
        <w:t xml:space="preserve">ow much revenue do movies make per a </w:t>
      </w:r>
      <w:r>
        <w:t>genre</w:t>
      </w:r>
      <w:r w:rsidRPr="00793906">
        <w:rPr>
          <w:noProof/>
        </w:rPr>
        <w:t>?</w:t>
      </w:r>
      <w:r w:rsidR="00793906">
        <w:rPr>
          <w:noProof/>
        </w:rPr>
        <w:t xml:space="preserve"> Y</w:t>
      </w:r>
      <w:r w:rsidR="007E23C2" w:rsidRPr="00793906">
        <w:rPr>
          <w:noProof/>
        </w:rPr>
        <w:t>ear</w:t>
      </w:r>
      <w:r w:rsidR="007E23C2">
        <w:t>?</w:t>
      </w:r>
    </w:p>
    <w:p w14:paraId="319BC96E" w14:textId="745800AE" w:rsidR="008C6621" w:rsidRDefault="008C6621" w:rsidP="00FB0C2C">
      <w:pPr>
        <w:pStyle w:val="ListParagraph"/>
        <w:numPr>
          <w:ilvl w:val="0"/>
          <w:numId w:val="4"/>
        </w:numPr>
      </w:pPr>
      <w:r>
        <w:t xml:space="preserve">What </w:t>
      </w:r>
      <w:proofErr w:type="gramStart"/>
      <w:r>
        <w:t>are</w:t>
      </w:r>
      <w:proofErr w:type="gramEnd"/>
      <w:r>
        <w:t xml:space="preserve"> the best/top 15 movies according to revenue?</w:t>
      </w:r>
      <w:r w:rsidR="007E23C2">
        <w:t xml:space="preserve"> Year?</w:t>
      </w:r>
    </w:p>
    <w:p w14:paraId="70A93C4D" w14:textId="472F37B3" w:rsidR="00C127BB" w:rsidRDefault="008C6621" w:rsidP="008C6621">
      <w:pPr>
        <w:pStyle w:val="ListParagraph"/>
        <w:numPr>
          <w:ilvl w:val="0"/>
          <w:numId w:val="4"/>
        </w:numPr>
        <w:jc w:val="both"/>
      </w:pPr>
      <w:r>
        <w:t>W</w:t>
      </w:r>
      <w:r w:rsidR="00C127BB">
        <w:t>hat is</w:t>
      </w:r>
      <w:r w:rsidR="009923C5">
        <w:t xml:space="preserve"> </w:t>
      </w:r>
      <w:r w:rsidR="00C127BB">
        <w:t xml:space="preserve">the average rating </w:t>
      </w:r>
      <w:r w:rsidR="009923C5">
        <w:t xml:space="preserve">for movies? (by each genre?) </w:t>
      </w:r>
      <w:r w:rsidR="00C127BB">
        <w:t>then what would be a good or bad movie</w:t>
      </w:r>
      <w:r>
        <w:t xml:space="preserve"> rating score (rating </w:t>
      </w:r>
      <w:r w:rsidRPr="00793906">
        <w:rPr>
          <w:noProof/>
        </w:rPr>
        <w:t>vs</w:t>
      </w:r>
      <w:r w:rsidR="00793906">
        <w:rPr>
          <w:noProof/>
        </w:rPr>
        <w:t>.</w:t>
      </w:r>
      <w:r>
        <w:t xml:space="preserve"> </w:t>
      </w:r>
      <w:r w:rsidR="00793906">
        <w:rPr>
          <w:noProof/>
        </w:rPr>
        <w:t>M</w:t>
      </w:r>
      <w:r w:rsidRPr="00793906">
        <w:rPr>
          <w:noProof/>
        </w:rPr>
        <w:t>etascore</w:t>
      </w:r>
      <w:r>
        <w:t>)?</w:t>
      </w:r>
    </w:p>
    <w:p w14:paraId="002CBA66" w14:textId="2F44BB94" w:rsidR="00FB0C2C" w:rsidRDefault="008C6621" w:rsidP="00FB0C2C">
      <w:pPr>
        <w:pStyle w:val="ListParagraph"/>
        <w:numPr>
          <w:ilvl w:val="0"/>
          <w:numId w:val="4"/>
        </w:numPr>
      </w:pPr>
      <w:r>
        <w:t>A</w:t>
      </w:r>
      <w:r w:rsidR="00FB0C2C">
        <w:t xml:space="preserve">pplying the average movie ticket cost, how many people bought a ticket for the movie </w:t>
      </w:r>
      <w:r w:rsidR="00FB0C2C" w:rsidRPr="00793906">
        <w:rPr>
          <w:noProof/>
        </w:rPr>
        <w:t>vs</w:t>
      </w:r>
      <w:r w:rsidR="00793906">
        <w:rPr>
          <w:noProof/>
        </w:rPr>
        <w:t>.</w:t>
      </w:r>
      <w:r w:rsidR="00FB0C2C">
        <w:t xml:space="preserve"> the number of people (votes) who saw the movie? (by genre?)</w:t>
      </w:r>
    </w:p>
    <w:p w14:paraId="3699AD27" w14:textId="17C1BA7C" w:rsidR="00C127BB" w:rsidRDefault="00D53026" w:rsidP="00FB0C2C">
      <w:pPr>
        <w:pStyle w:val="ListParagraph"/>
        <w:numPr>
          <w:ilvl w:val="0"/>
          <w:numId w:val="4"/>
        </w:numPr>
      </w:pPr>
      <w:r>
        <w:t xml:space="preserve">Does the </w:t>
      </w:r>
      <w:r w:rsidR="00FB0C2C">
        <w:t xml:space="preserve">length of </w:t>
      </w:r>
      <w:r w:rsidR="00C127BB">
        <w:t>run time</w:t>
      </w:r>
      <w:r>
        <w:t xml:space="preserve"> </w:t>
      </w:r>
      <w:r w:rsidR="00793906">
        <w:rPr>
          <w:noProof/>
        </w:rPr>
        <w:t>a</w:t>
      </w:r>
      <w:r w:rsidRPr="00793906">
        <w:rPr>
          <w:noProof/>
        </w:rPr>
        <w:t>ffect</w:t>
      </w:r>
      <w:r>
        <w:t xml:space="preserve"> </w:t>
      </w:r>
      <w:r w:rsidRPr="00793906">
        <w:rPr>
          <w:noProof/>
        </w:rPr>
        <w:t>a movie</w:t>
      </w:r>
      <w:r w:rsidR="00793906">
        <w:rPr>
          <w:noProof/>
        </w:rPr>
        <w:t>'</w:t>
      </w:r>
      <w:r w:rsidRPr="00793906">
        <w:rPr>
          <w:noProof/>
        </w:rPr>
        <w:t>s rating</w:t>
      </w:r>
      <w:r>
        <w:t>?</w:t>
      </w:r>
    </w:p>
    <w:p w14:paraId="1C5B0C46" w14:textId="718614C8" w:rsidR="00C127BB" w:rsidRDefault="00D53026" w:rsidP="00FB0C2C">
      <w:pPr>
        <w:pStyle w:val="ListParagraph"/>
        <w:numPr>
          <w:ilvl w:val="0"/>
          <w:numId w:val="4"/>
        </w:numPr>
      </w:pPr>
      <w:r>
        <w:t xml:space="preserve">Is there a relationship between a movies </w:t>
      </w:r>
      <w:r w:rsidR="00C127BB">
        <w:t xml:space="preserve">revenue </w:t>
      </w:r>
      <w:r>
        <w:t>and the</w:t>
      </w:r>
      <w:r w:rsidR="00C127BB">
        <w:t xml:space="preserve"> rating</w:t>
      </w:r>
      <w:r>
        <w:t xml:space="preserve"> users give it?</w:t>
      </w:r>
    </w:p>
    <w:p w14:paraId="550B7B52" w14:textId="6111AA3A" w:rsidR="00C127BB" w:rsidRDefault="00D53026" w:rsidP="008C6621">
      <w:pPr>
        <w:pStyle w:val="ListParagraph"/>
        <w:numPr>
          <w:ilvl w:val="0"/>
          <w:numId w:val="4"/>
        </w:numPr>
      </w:pPr>
      <w:r>
        <w:t>A</w:t>
      </w:r>
      <w:r w:rsidR="00FB0C2C">
        <w:t>nalyzing the difference</w:t>
      </w:r>
      <w:r w:rsidR="00C127BB">
        <w:t xml:space="preserve"> between meta score</w:t>
      </w:r>
      <w:r w:rsidR="00FB0C2C">
        <w:t>(critiques)</w:t>
      </w:r>
      <w:r w:rsidR="00C127BB">
        <w:t xml:space="preserve"> and users</w:t>
      </w:r>
      <w:r w:rsidR="00FB0C2C">
        <w:t>(</w:t>
      </w:r>
      <w:r w:rsidR="00C127BB">
        <w:t>rating</w:t>
      </w:r>
      <w:r w:rsidR="00FB0C2C">
        <w:t>)</w:t>
      </w:r>
    </w:p>
    <w:p w14:paraId="5EA23D24" w14:textId="3C7156D7" w:rsidR="001A4A76" w:rsidRDefault="00D53026" w:rsidP="00FB0C2C">
      <w:pPr>
        <w:pStyle w:val="ListParagraph"/>
        <w:numPr>
          <w:ilvl w:val="0"/>
          <w:numId w:val="4"/>
        </w:numPr>
      </w:pPr>
      <w:r>
        <w:t>W</w:t>
      </w:r>
      <w:r w:rsidR="00FB0C2C">
        <w:t xml:space="preserve">ho are the </w:t>
      </w:r>
      <w:r w:rsidR="00C127BB">
        <w:t>t</w:t>
      </w:r>
      <w:r w:rsidR="00FB0C2C">
        <w:t>op directors and actors-</w:t>
      </w:r>
      <w:r w:rsidR="00C127BB">
        <w:t xml:space="preserve"> actors</w:t>
      </w:r>
      <w:r w:rsidR="00FB0C2C">
        <w:t xml:space="preserve"> and directors</w:t>
      </w:r>
      <w:r w:rsidR="00C127BB">
        <w:t xml:space="preserve"> show up in the most films</w:t>
      </w:r>
      <w:r w:rsidR="00FB0C2C">
        <w:t xml:space="preserve"> </w:t>
      </w:r>
      <w:r w:rsidR="00793906">
        <w:t>during</w:t>
      </w:r>
      <w:r w:rsidR="00FB0C2C">
        <w:t xml:space="preserve"> </w:t>
      </w:r>
      <w:r w:rsidR="00FB0C2C" w:rsidRPr="00793906">
        <w:rPr>
          <w:noProof/>
        </w:rPr>
        <w:t>th</w:t>
      </w:r>
      <w:r w:rsidR="00793906">
        <w:rPr>
          <w:noProof/>
        </w:rPr>
        <w:t>ese 10 years</w:t>
      </w:r>
      <w:r w:rsidR="00793906" w:rsidRPr="00793906">
        <w:rPr>
          <w:noProof/>
        </w:rPr>
        <w:t>?</w:t>
      </w:r>
    </w:p>
    <w:p w14:paraId="777282C9" w14:textId="7F104822" w:rsidR="00AF3C12" w:rsidRPr="00FB0C2C" w:rsidRDefault="00AF3C12" w:rsidP="00AF3C12">
      <w:pPr>
        <w:rPr>
          <w:b/>
        </w:rPr>
      </w:pPr>
      <w:r w:rsidRPr="00FB0C2C">
        <w:rPr>
          <w:b/>
        </w:rPr>
        <w:t>Data Sets to be Used-</w:t>
      </w:r>
    </w:p>
    <w:p w14:paraId="45943EE4" w14:textId="04BFAA2F" w:rsidR="001A4A76" w:rsidRDefault="001A4A76" w:rsidP="00C127BB">
      <w:pPr>
        <w:ind w:firstLine="720"/>
      </w:pPr>
      <w:r>
        <w:t>-</w:t>
      </w:r>
      <w:r w:rsidR="00C127BB">
        <w:t xml:space="preserve">IMDB </w:t>
      </w:r>
      <w:r w:rsidR="00C127BB" w:rsidRPr="00C127BB">
        <w:t>data</w:t>
      </w:r>
      <w:r w:rsidR="00C127BB">
        <w:t xml:space="preserve"> </w:t>
      </w:r>
      <w:r w:rsidR="00C127BB" w:rsidRPr="00C127BB">
        <w:t>from</w:t>
      </w:r>
      <w:r w:rsidR="00C127BB">
        <w:t xml:space="preserve"> </w:t>
      </w:r>
      <w:r w:rsidR="00C127BB" w:rsidRPr="00C127BB">
        <w:t>2006</w:t>
      </w:r>
      <w:r w:rsidR="00C127BB">
        <w:t xml:space="preserve"> to </w:t>
      </w:r>
      <w:r w:rsidR="00C127BB" w:rsidRPr="00C127BB">
        <w:t>2016</w:t>
      </w:r>
    </w:p>
    <w:p w14:paraId="633D87E5" w14:textId="096D9521" w:rsidR="001A4A76" w:rsidRPr="00FB0C2C" w:rsidRDefault="00793906" w:rsidP="001A4A76">
      <w:pPr>
        <w:rPr>
          <w:b/>
        </w:rPr>
      </w:pPr>
      <w:r>
        <w:rPr>
          <w:b/>
          <w:noProof/>
        </w:rPr>
        <w:t>A r</w:t>
      </w:r>
      <w:r w:rsidR="001A4A76" w:rsidRPr="00793906">
        <w:rPr>
          <w:b/>
          <w:noProof/>
        </w:rPr>
        <w:t>ough</w:t>
      </w:r>
      <w:r w:rsidR="001A4A76" w:rsidRPr="00FB0C2C">
        <w:rPr>
          <w:b/>
        </w:rPr>
        <w:t xml:space="preserve"> breakdown of task:</w:t>
      </w:r>
    </w:p>
    <w:p w14:paraId="1685FF33" w14:textId="47373751" w:rsidR="00AF3C12" w:rsidRDefault="00793906" w:rsidP="00FB0C2C">
      <w:pPr>
        <w:pStyle w:val="ListParagraph"/>
        <w:numPr>
          <w:ilvl w:val="1"/>
          <w:numId w:val="5"/>
        </w:numPr>
      </w:pPr>
      <w:r>
        <w:rPr>
          <w:noProof/>
        </w:rPr>
        <w:t>E</w:t>
      </w:r>
      <w:r w:rsidR="00AF3C12" w:rsidRPr="00793906">
        <w:rPr>
          <w:noProof/>
        </w:rPr>
        <w:t>ach</w:t>
      </w:r>
      <w:r w:rsidR="00AF3C12">
        <w:t xml:space="preserve"> team member is to make a minimum of two graphs</w:t>
      </w:r>
      <w:r w:rsidR="009923C5">
        <w:t xml:space="preserve"> to answer the above questions.</w:t>
      </w:r>
    </w:p>
    <w:p w14:paraId="1273C52B" w14:textId="76685A82" w:rsidR="00FB0C2C" w:rsidRDefault="00793906" w:rsidP="00FB0C2C">
      <w:pPr>
        <w:pStyle w:val="ListParagraph"/>
        <w:numPr>
          <w:ilvl w:val="1"/>
          <w:numId w:val="5"/>
        </w:numPr>
      </w:pPr>
      <w:r>
        <w:rPr>
          <w:noProof/>
        </w:rPr>
        <w:t>E</w:t>
      </w:r>
      <w:r w:rsidR="00FB0C2C" w:rsidRPr="00793906">
        <w:rPr>
          <w:noProof/>
        </w:rPr>
        <w:t>ach</w:t>
      </w:r>
      <w:r w:rsidR="00FB0C2C">
        <w:t xml:space="preserve"> member is to supply writing (at least one paragraph) for each of the questions they tackled.</w:t>
      </w:r>
    </w:p>
    <w:p w14:paraId="70A19BB9" w14:textId="3EC692D3" w:rsidR="00FB0C2C" w:rsidRDefault="00793906" w:rsidP="00793906">
      <w:pPr>
        <w:pStyle w:val="ListParagraph"/>
        <w:numPr>
          <w:ilvl w:val="1"/>
          <w:numId w:val="5"/>
        </w:numPr>
      </w:pPr>
      <w:r>
        <w:t>R</w:t>
      </w:r>
      <w:r w:rsidR="009923C5">
        <w:t>epository management-</w:t>
      </w:r>
      <w:r w:rsidR="005104E1">
        <w:t xml:space="preserve"> </w:t>
      </w:r>
      <w:r w:rsidR="00F675F1">
        <w:t>L</w:t>
      </w:r>
      <w:r w:rsidR="009923C5">
        <w:t>uke</w:t>
      </w:r>
    </w:p>
    <w:p w14:paraId="0EA62A66" w14:textId="62FB8C74" w:rsidR="001A4A76" w:rsidRDefault="00793906" w:rsidP="00FB0C2C">
      <w:pPr>
        <w:pStyle w:val="ListParagraph"/>
        <w:numPr>
          <w:ilvl w:val="1"/>
          <w:numId w:val="5"/>
        </w:numPr>
      </w:pPr>
      <w:r>
        <w:t>P</w:t>
      </w:r>
      <w:r w:rsidR="001A4A76">
        <w:t>ower point-</w:t>
      </w:r>
      <w:r w:rsidR="005104E1">
        <w:t xml:space="preserve"> </w:t>
      </w:r>
      <w:bookmarkStart w:id="0" w:name="_GoBack"/>
      <w:bookmarkEnd w:id="0"/>
      <w:r w:rsidR="00F675F1">
        <w:t>M</w:t>
      </w:r>
      <w:r w:rsidR="001A4A76">
        <w:t>olly</w:t>
      </w:r>
    </w:p>
    <w:p w14:paraId="05AD429C" w14:textId="5A11FC55" w:rsidR="00FB0C2C" w:rsidRDefault="00793906" w:rsidP="00FB0C2C">
      <w:pPr>
        <w:pStyle w:val="ListParagraph"/>
        <w:numPr>
          <w:ilvl w:val="1"/>
          <w:numId w:val="5"/>
        </w:numPr>
      </w:pPr>
      <w:r>
        <w:t>W</w:t>
      </w:r>
      <w:r w:rsidR="009923C5">
        <w:t xml:space="preserve">ord flow and organization of </w:t>
      </w:r>
      <w:r>
        <w:t xml:space="preserve">the </w:t>
      </w:r>
      <w:r w:rsidR="009923C5" w:rsidRPr="00793906">
        <w:rPr>
          <w:noProof/>
        </w:rPr>
        <w:t>paper</w:t>
      </w:r>
      <w:r w:rsidR="009923C5">
        <w:t xml:space="preserve"> is to be handled by </w:t>
      </w:r>
      <w:proofErr w:type="spellStart"/>
      <w:r w:rsidR="00F675F1">
        <w:t>M</w:t>
      </w:r>
      <w:r w:rsidR="005F6EF7">
        <w:t>ahtub</w:t>
      </w:r>
      <w:proofErr w:type="spellEnd"/>
    </w:p>
    <w:p w14:paraId="1DAF2DA8" w14:textId="7B808222" w:rsidR="00C127BB" w:rsidRDefault="00C127BB" w:rsidP="00793906">
      <w:pPr>
        <w:pStyle w:val="ListParagraph"/>
        <w:ind w:left="1440"/>
      </w:pPr>
    </w:p>
    <w:sectPr w:rsidR="00C127B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0FD6C87"/>
    <w:multiLevelType w:val="multilevel"/>
    <w:tmpl w:val="6DC47D2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32B51140"/>
    <w:multiLevelType w:val="hybridMultilevel"/>
    <w:tmpl w:val="3B5C860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890AC666">
      <w:numFmt w:val="bullet"/>
      <w:lvlText w:val="-"/>
      <w:lvlJc w:val="left"/>
      <w:pPr>
        <w:ind w:left="2160" w:hanging="360"/>
      </w:pPr>
      <w:rPr>
        <w:rFonts w:ascii="Calibri" w:eastAsiaTheme="minorHAnsi" w:hAnsi="Calibri" w:cs="Calibri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46D3541B"/>
    <w:multiLevelType w:val="multilevel"/>
    <w:tmpl w:val="C744F85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76BB45CD"/>
    <w:multiLevelType w:val="multilevel"/>
    <w:tmpl w:val="2F3213B0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77C47355"/>
    <w:multiLevelType w:val="hybridMultilevel"/>
    <w:tmpl w:val="318292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BC26ACC">
      <w:numFmt w:val="bullet"/>
      <w:lvlText w:val="-"/>
      <w:lvlJc w:val="left"/>
      <w:pPr>
        <w:ind w:left="2160" w:hanging="360"/>
      </w:pPr>
      <w:rPr>
        <w:rFonts w:ascii="Calibri" w:eastAsiaTheme="minorHAnsi" w:hAnsi="Calibri" w:cs="Calibri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3"/>
  </w:num>
  <w:num w:numId="4">
    <w:abstractNumId w:val="1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web"/>
  <w:zoom w:percent="11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LIwNLIwNjMxtTAxMbBU0lEKTi0uzszPAykwqgUAivD0IiwAAAA="/>
  </w:docVars>
  <w:rsids>
    <w:rsidRoot w:val="001A4A76"/>
    <w:rsid w:val="0001009F"/>
    <w:rsid w:val="001A4A76"/>
    <w:rsid w:val="002407A2"/>
    <w:rsid w:val="00250FAA"/>
    <w:rsid w:val="002D1862"/>
    <w:rsid w:val="00377FA1"/>
    <w:rsid w:val="004931F1"/>
    <w:rsid w:val="005104E1"/>
    <w:rsid w:val="005563DE"/>
    <w:rsid w:val="005F6EF7"/>
    <w:rsid w:val="0074586A"/>
    <w:rsid w:val="00793906"/>
    <w:rsid w:val="007E23C2"/>
    <w:rsid w:val="00820AD2"/>
    <w:rsid w:val="00853B87"/>
    <w:rsid w:val="00877711"/>
    <w:rsid w:val="008B3920"/>
    <w:rsid w:val="008C6621"/>
    <w:rsid w:val="009923C5"/>
    <w:rsid w:val="009B44A1"/>
    <w:rsid w:val="00AF3C12"/>
    <w:rsid w:val="00C127BB"/>
    <w:rsid w:val="00D51FCD"/>
    <w:rsid w:val="00D53026"/>
    <w:rsid w:val="00F675F1"/>
    <w:rsid w:val="00FB0C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687598A"/>
  <w15:chartTrackingRefBased/>
  <w15:docId w15:val="{52EFFE90-A267-4D89-94B8-C745D60793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1A4A7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B0C2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24092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958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17</Words>
  <Characters>1238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lly Eskelson</dc:creator>
  <cp:keywords/>
  <dc:description/>
  <cp:lastModifiedBy>Luke Gonzales</cp:lastModifiedBy>
  <cp:revision>2</cp:revision>
  <dcterms:created xsi:type="dcterms:W3CDTF">2019-01-24T14:22:00Z</dcterms:created>
  <dcterms:modified xsi:type="dcterms:W3CDTF">2019-01-24T14:22:00Z</dcterms:modified>
</cp:coreProperties>
</file>